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8</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r>
        <w:t xml:space="preserve"> </w:t>
      </w:r>
      <w:r>
        <w:t xml:space="preserve">แมน</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ะ // ข่าวเช้า ททบ. 5 7:00 น ครับ วันนี้เช้าวันพฤหัสบดีที่ 19 เมษายน ทาง TNN อีก 100 ประเทศทั่วโลกนะคะ รับทำการที่ช่องทางค่ะ ผ่านทางเพจ Facebook ไลฟ์สด Milk plus 1 รวมถึงติดตามย้อนหลังเว็บไซต์ที่มีพาสปอร์ต co.th ค่ะ เล่นก่อนเลยครับ มีผู้ติดเชื้ออาการหนัก เกือบ 700 ราย ต้องใส่เครื่องช่วยหายใจเกือบ 200 คน ส่วนยอดผู้เสียชีวิตอยู่ที่ตึก 5 ราย ติดต่อกันเป็นวันที่ 2 แล้วนะครับ โดยไม่ทันน้ำตา เพราะว่าต้องรอตรวจเชื้อกระทรวงสาธารณสุขเตรียมเปิดลงทะเบียนฉีดวัคซีน COVID-19 ลายหมอพร้อมวันที่ 1 พฤษภาคมนี้ค่ะ ให้กลุ่มผู้สูงอายุ 60 ปีขึ้นไปและผู้ป่วยโรคเรื้อรัง 7 โรครวม 16 ล้านคนเริ่มฉีดก่อนชวนประชาชนทั่วไปต้องรอไปอีก 2 เดือน กองทัพบกเริ่มวันที่ 1 และ 3 พฤษภาคมเป็นวันที่ 1 และ 3 กรกฎาคมสอดคล้องกับอาการของ COVID-19 และคำนึงถึงความปลอดภัยของทหารใหม่เป็นสำคัญค่ะ // เบื้องต้นครับ เดี๋ยวแจ้งข่าวมาหน่อยใครที่สะสมเหรียญกษาปณ์ที่ระลึกนะครับ กำลังจะเปิดให้จองต้นเดือนหน้าแล้วนะครับ ก็จะเป็นเหรียญเนื่องในโอกาสพระราชพิธีราชาภิเษกสมรส พระราชพิธีสถาปนาสมเด็จ พระนางเจ้าพระบรมราชินี วันนี้คุณสมติสันติพร้อมพัฒน์รัฐมนตรีช่วยว่าการกระทรวงการคลัง เปิดเผยครับว่ากรมธนารักษ์จัดทำเหรียญกษาปณ์ที่ระลึกในโอกาสพระราชพิธีราชาภิเษกสมรส 1 พฤษภาคม 2562 และเหรียญเฉลิมพระเกียรติพระราชพิธีสถาปนาสมเด็จพระนางเจ้าสุทิดาพัชรสุธาพิมลลักษณ์ราชินี 4 พฤษภาคม 2562 นะครับ เหรียญกษาปณ์ที่ระลึกในโอกาสพระราชพิธีราชาภิเษกสมรส 1 พฤษภาคม 2562 จัดทำขึ้น 4 กี่ชนิด เป็นเหรียญทองคำชนิดราคา 20,000 บาท เม็ดขัดเงาจำหน่ายราคาเหรียญละ 40,000 บาทออกมาเป็นเหรียญเงินชนิดราคา 1,000 บาทประเภทผักเงาจำหน่ายราคาเหรียญละ 3,000 บาทเหรียญโลหะสีขาวเป็นทองแดงผสมนิกเกิลชนิดราคา 20 บาท ขัดเงาขายราคาเหรียญละ 200 บาท แล้วก็สีขาวทองแดงผสมนิกเกิล 20 บาท ประเภาธรรมดานะครับ ขายแรกราคาเหรียญละ 20 บาทกษาปณ์ที่ระลึกชนิดราคา 20 บาทประเภทธรรมดา จ่ายแรกตั้งแต่ 5 พฤษภาคมเป็นต้นไปเหรียญกษาปณ์ที่ระลึกประเภทขัดเงาเปิดจองตั้งแต่ 5 ถึง 31 พฤษภาคม กำหนดรับเหรียญที่สถานที่สั่งจองหรือว่าจะรับทางไปรษณีย์ก็ได้ตั้งแต่ 1 กรกฎาคมนะครับ กรมธนารักษ์ยังได้จัดทำเหรียญเฉลิมพระเกียรติ พระราชพิธีสถาปนาสมเด็จ พัชรสุธาพิมลลักษณ์ พระบรมราชินี 4 พฤษภาคม เป็นเหรียญที่ระลึกประดับแพแถบชนิดบุรุษและสตรีราคาเหรียญละ 1,600 บาทโดยเปิดจำหน่ายตั้งแต่วันนี้เป็นต้นไปกลับ ตอนที่เรื่องของพายุฤดูร้อนนะคะ สัปดาห์นี้เกิดขึ้นแล้วในหลายพื้นที่ของประเทศไทยตอนบน แล้วก็มีโอกาสจะเกิดต่อเนื่องไปจนถึงวันเสาร์นี้เลยนะคะ อย่างเช่นที่นครสวรรค์ค่ะ คุณผู้ชมแรงลมของพายุนะคะ พัดเอาหลังคาบ้านทั้งหลังอย่าปลิวหายไปเลยค่ะ ชาวบ้านตอนนี้ไม่มีที่อยู่อาศัยนะคะ นี่คือสภาพความเสียหายค่ะ คุณผู้ชมในพื้นที่หมู่ 6 ที่ตำบลโคกเดื่อ อำเภอไพศาลี ที่จังหวัดนครสวรรค์ถูกพายุฤดูร้อนลูกเห็บพัดถล่มนะคะ เมื่อช่วงค่ำของวันที่ 16 เมษายนที่ผ่านมา จากการสำรวจเบื้องต้นนะคะ ก็พบว่ามีบ้านเรือนเสียหายนับสิบหลังค่ะ ชาวบ้านตอนนี้ก็ยังคงต้องเร่งเก็บกวาดวัสดุแล้วก็ต้นไม้ที่หักโค่นนะคะ เพื่อเตรียมซ่อมแซม ชาวบ้านเชื่อว่าลมพายุนี่ ตอนพัดมาพัดมาแรงมากค่ะ แรงจนหลังคาบ้านปลิวออกไปเกือบทั้งหมดเลยนะคะ ไม่เหลือเลยค่ะ ตอนนี้ก็เลยไม่สามารถที่จะเข้าไปอยู่ในบ้านได้ตามปกติ ฟังเสียงชาวบ้านกันค่ะ ลมมันหมุนแล้วปุ๊บไปเลยพักใหญ่ ๆ ลงมาพักใหญ่ ๆ แล้วตอนนี้เราก็ทำนอนไม่ตรงนี้ก่อน เปียก ก็ต้องลอง วิดน้ำออก ไปไหนไม่ได้ต้องคอยเอาน้ำมันออก ท่วมไปหมดเลย ไปนอนบ้านเพื่อนกับแฟนเพื่อนเดี๋ยว ตอนนี้เข้ามาดู // ถ่ายรูปไปหมดแล้ว รอดำเนินการ //เมื่อคืนก็ไปบ้านเพื่อนนอนเลย ไม่ได้ฝนตก// ค่ะ ก็น่าเห็นใจนะคะ ตอนนี้ชาวบ้านไม่มีที่อยู่อาศัยกันค่ะ เพราะว่าเจอพายุฤดูร้อนพัดถล่มไปตอนนี้เจ้าหน้าที่องค์การปกครองส่วนท้องถิ่น ก็ลงพื้นที่ไปสำรวจความเสียหายนะคะ แล้วก็ให้ความช่วยเหลือชาวบ้านที่เดือดร้อนในเบื้องต้นแล้ว ไม่เพียงแต่ที่นครสวรรค์ค่ะ ที่อำเภอเวียงสาจังหวัดน่านกำลังพลจิตอาสาพระราชทานของกองพันทหารม้าที่ 15 กรมทหารม้าที่ 2 ก็กระจายกำลังนะคะ เร่งซ่อมแซมบ้านเรือนของประชาชนที่ได้รับความเสียหายจากพายุฤดูร้อนค่ะ เพื่อช่วยบรรเทาความเดือดร้อนต่อเนื่องกันเป็นวันที่ 2 แล้วนะคะ เพื่อให้ชาวบ้านนี่ สามารถที่จะกลับไปใช้ชีวิตอยู่ได้ตามปกติ โดยที่พื้นที่อำเภอเวียงสาค่ะ มีบ้านเรือนที่ได้รับความเสียหาย ใน 5 ตำบล 6 หมู่บ้านมี 40 หลังคาเรือนนะคะ ได้รับความเสียหายโ ดยเฉพาะที่ตำบลซ้าน บ้านซ้าน เหนือหมู่ 10 มีบ้านเรือนได้รับผลกระทบมากที่สุดค่ะ 20 หลังคาเรือนรองลงมา ก็คือที่บ้านคือเวียงมีสิหลังคาเรือนค่ะ ที่ได้รับความเสียหายค่ะ ส่วนมะม่วงน้ำดอกไม้นะคะ ซึ่งเป็นสินค้าขายดีของอำเภอหนองบัวแดง จังหวัดชัยภูมิค่ะ ก่อนหน้านี้ขายดีมากนะคะ ขายกิโลกรัมละ 70 บาท ก็มีคนแห่ไปรับซื้อ ตอนนี้นี่เหลือลดราคานะคะ เหลือขายกิโลกรัมละ 15 บาท 15 บาทยังไม่มีพ่อค้าแม่ค้ารับซื้อไปขายเลยค่ะ เพราะว่ากลัว COVID-19 เพราะได้ข่าวมาว่ามีคนในพื้นที่ ติดเชื้อนะคะ ก็เลยกลัวกันตอนนี้ผู้ว่าก็กำลังหาทางแก้ปัญหาเรื่องนี้อยู่นะคะ นายกอบชัย บุญอรณะ ผู้ว่าราชการจังหวัดชัยภูมิพร้อมคณะค่ะ ต้องลงพื้นที่ไปที่บ้านโหล่นที่ตำบลนางแดด อำเภอหนองบัวแดง ไปรับฟังปัญหาแล้วก็หาทางช่วยเหลือเกษตรกรที่เขาปลูกมะม่วงน้ำดอกไม้ เพราะตอนนี้กำลังเจอกับปัญหาหนักเลยค่ะ เพราะว่าช่วงนี้มะม่วงน้ำดอกไม้ที่สุกได้ที่ส่งออกขายแทบไม่ได้เลยเพราะว่าก่อนหน้านี้ชาวบ้านในพื้นที่ฝ่าฝืนจัดงานบวชค่ะ แล้วก็ว่าจ้างรถแห่นำนาคเข้าโบสถ์ ก็มีการรวมกลุ่มกันเยอะนะคะ แล้วก็พบผู้ติดเชื้อโ COVID-19 วันเดียวนี่ติดเชื้อมากถึง 9 ราย ทางจังหวัดเลยต้องสั่งล็อคดาวน์ 5 หมู่บ้านของตำบลนางแดด มีการปิดหมู่บ้านค่ะ ก็ไม่มีพ่อค้าแม่ค้าจากน้องเช่าพื้นที่กล้าเข้ามารับซื้อมะม่วง ถึงแม้ว่าตอนนี้นี่ ชาวบ้านที่เขาปลูกมะม่วงจะพยายามลดราคานะคะ จากกิโลกรัมละ 70 บาท ตอนนี้ลดลงมาเหลือกิโลกรัมละ 15 บาท ก็ยังไม่มีพ่อค้าแม่ค้าคนไหนเข้ามารับซื้อค่ะ กลัวว่าจะติดเชื้อโควิคกัน เบื้องต้นผู้ว่าประสานกับหน่วยงานภาครัฐและภาคเอกชนนะคะ ให้ช่วยรับซื้อมะม่วงน้ำดอกไม้ แล้วก็พยายามเพิ่มช่องทางส่งขายออนไลน์อีกทางหนึ่ง คุณผู้ชมรับชมอยู่นี่ สนใจมะม่วงน้ำดอกไม้ก็สามารถติดต่อได้โดยตรงเลยค่ะ ที่คุณวิจิตร ขวัญหลาย กลุ่มสตรีสหกรณ์การเกษตรไม้ผลและวิสาหกิจชุมชน กลุ่มไม้ผลบ้านโหล่นหมายเลขโทรศัพท์ขึ้นให้ที่หน้าจอนะคะ 089-944-0140 ตอนนี้มะม่วงน้ำดอกไม้กิโลกรัมละ 15 บาทเท่านั้นค่ะ เราอยู่กรุงเทพฯ ว่าจะมีค่าส่งอะไรให้เขาหน่อย ไปที่หนึ่งก็จะปัญหาเหมือนกันครับ ต้องไปส่งที่พิษณุโลก ปลูกมะม่วงตอนนี้ขายไม่ออกเลยนะครับ ตลาดหลักของเขานี่ ส่งออกนอกด้วย แต่เจอแบบนี้ก็เงียบกันไปเลยนะครับ ร้อยตำรวจเอกสำราญ ชาญชัยวีระพันธ์ อันนี้เป็นอดีตตำรวจสภไทรย้อย ที่พิษณุโลกครับ และภรรยานี่นะครับ ก็ช่วยกันเร่งเก็บมะม่วง เขาปลูกหลายสายพันธุ์เลยสำหรับสวนนี้ ขายได้นะครับ ถึงแม้ว่าตลาดหลักของที่สวนนี้นี่ เขาจะส่งออกไปขายต่างประเทศ ร้อยตำรวจเอกบอกว่าเดิมทีก็เป็นตำรวจนะครับ แต่ว่าพอเกษียณมาแล้วนี่ ก็คุยกับภรรยาว่าเป็นเกษตรกรทำสวนดีไหม ศึกษาข้อมูลจนเริ่มทดลองปลูกมะม่วงช้างแดง มะม่วงพันธุ์อาร์ทูนะครับ ซึ่งทั้งสองพันธุ์ที่ว่านี้นี่จีน เกาหลี ญี่ปุ่น เขาชอบกินกันปลุกในเนื้อที่ทั้งหมดกี่ไร่นะครับ พอเริ่มเห็นที่ทางที่ดีก็เลยต่อยอดลองปลูกสายพันธุ์อื่นควบคู่กันไปด้วยนะครับ พันธุ์กะล่อนป่า พันธุ์น้ำฟ้าลั่นนอกจากนี้เนี่ยก็จัดที่สวนปลูกมะม่วงน้ำดอกไม้เบอร์ 4น้ำดอกไม้สีทองผสมก็ตายส่งออกไปขายต่างประเทศด้วยนะครับ รายได้เฉลี่ยต่อปีนี้ 3-4 แสนบาทเลยนะ พอเจอ COVID-19 เป็นแบบนี้นี่ในส่วนที่เป็น Order ของต่างประเทศก็ต้องหยุดชะงักไปก่อนครับ ปิดท้ายพาไปดูเหตุระทึกที่อุทัยธานีกันบ้างนะคะ มีควายเผือกคลั่งค่ะ วิ่งเตลิดข้ามอำเภอเลยนะคะ แล้วก็เจอชาวบ้านที่ไหนเนี่ยก็พยายามวิ่งชนชาวบ้านก็ต้องหนีกันกระเจิงเลยค่ะ คุณผู้ชมควายเผือกเพศผู้อายุ 1 ปีค่ะ หนักประมาณ 300 กิโลกรัมตัวนี้นะคะ คุณผู้ชมเป็นของนายนิพัฒน์ เจริญนาวรรณ ชาวบ้านอายุ 33 ปีเจ้าของบอกว่าเพิ่งซื้อได้มาไม่กี่วันค่ะ แล้วก็ยังไม่ค่อยคุ้นเคยกันเท่าไร ก็เรามาขังไว้ในคอกที่บ้านตำบลตลุกดู่ อำเภอทัพทันจังหวัดอุทัยธานีอยู่ดี ๆ ควายเผือกตัวนี้เนี่ยก็เกิดอาการตื่นค่ะ วิ่งหนีเตลิดออกจากคอกจนเจ้าของตามไม่ทันเลยนะคะ จากนั้นก็ได้ข่าวว่าควายนี่วิ่งเตลิดเข้าไปที่หมู่บ้านหนองโมก หมู่ที่ 2 ตำบลทุ่งโพธิ์ อำเภอหนองฉาง ก็เรียกว่าวิ่งข้ามอำเภอเล ยระยะห่างจากจุดที่หลุดออกจากคอกกว่า 10 กิโลเมตรก็มีลักษณะตื่นแล้วก็คลั่งเห็นชาวบ้านอยู่ตรงไหนนะคะ ก็พยายามที่จะวิ่งไล่ชนจนชาวบ้านนี่ ต้องวิ่งหนีกันคนละหนชาวบ้านในพื้นที่ดังกล่าวนะคะ นายณรงค์หนูวงศ์อายุ 67 ปีบอกว่าตอนนั้นกำลังทำงานเก็บกวาดอยู่หลังบ้านอยู่ดี ๆ ควายเผือกวิ่งมาจะพุ่งชนค่ะ ก็เลยต้องวิ่งหลบหนีได้อย่างหวุดหวิด ถ้าหากว่าหนีไม่ทันนะคะ เขาบอกว่าอาจจะเจ็บหนัก หรือว่าอาจจะตายได้เลยไ ปฟังเสียงชาวบ้านกันค่ะ // แล้วมันทำท่าอย่างไร // เอวหักเลยครับนี่ มองกันไปมองกันมามันก็ // โชคดีจริง ๆ นะคะ วิ่งหลบทันค่ะ แล้วก็ยังเล่าต่อด้วยว่าหลังจากนั้นนี่ความเผื่อกูวิ่งเตลิดไปอีกประมาณ 500 เมตรแล้วก็ไปพุ่งชนในลำพูนพลังอายุ 71ได้รับบาดเจ็บที่ขาแล้วหัวนี่ ก็ล้มลงไปจนหัวโนเลยค่ะ ก่อนที่จะวิ่งหนีเตลิดเข้าไปในครอบครัวของชาวบ้านที่อยู่ไม่ห่างกัน จนกระทั่งเจ้าของนี่ พอทราบข่าวจากการประกาศตามหานะคะ ตามสื่อโซเชียลก็เลยตามมาที่หมู่บ้านแต่ว่ากว่าจะนำกลับได้ก็เล่นเอาเหนื่อยเลยค่ะ เพราะว่าควายเผือกไงยังพยศไม่ยอมให้จับขึ้นรถนะคะ เขาก็เลยต้องใช้เชือกพรวนนี่ ทำเป็นห่วงเหวี่ยงคล้องคอแล้วก็ช่วยกันมัดเชือกค่ะ ก่อนที่จะเอาดึงขึ้นรถนะจนสำเร็จอย่างทุลักทุเลพยศอย่างนี้เลยนะคะ อายุขวบเดียวเท่านั้นยังไม่คุ้นเคยกับเจ้าของค่ะ ในที่สุดนะคะ เจ้าของก็สามารถนำขึ้นรถพากลับบ้านได้ ท่ามกลางความโล่งอกโล่งใจของชาวบ้านนะคะ ช่วงนี้เราพักกันก่อนสักครู่ค่ะ ช่วงหน้าเดี๋ยวมาติดตามนะคะ มีโรงพยาบาลสนาม 19 แห่ง ได้รับพระราชทานเครื่องเอ็กซ์เรย์แบบเคลื่อนที่จากในหลวงและพระราชชินีค่ะ // เฉลิมเจ้าฟ้าทีปังกรรัศมีโชติ มหาวชิโรตตมางกูรวิบูลย์ศรี เฉลิมพระหน่อนาถราษฎร์ภักดี คู่จักรีบรมวงศ์ ทรงพระเจริญ คุณไม่ควรแล้วแต่จะโปรดเกล้าโปรดกระหม่อม ข้าพระพุทธเจ้าคณะผู้บริหารและเจ้าหน้าที่สถานีวิทยุโทรทัศน์กองทัพบก</w:t>
      </w:r>
    </w:p>
    <w:p>
      <w:pPr>
        <w:pStyle w:val="BodyText"/>
      </w:pPr>
      <w:r>
        <w:t xml:space="preserve">[เสียงดนตรี] // 5อาสาประสานความช่วยเหลือเพื่อประชาชน รู้เท่าทัน ภูมิคุ้มกันสารพัด ทุกคนเมือง ทุกปัญหามีทางออกใน 5 อาสากระผมเชิงชายดิฉัน ปราจรี ทุกวัน จันทร์ถึงศุกร์ ทาง ททบ.5 TV5HD 1 พบกับรายการสนามเป้าเสื้อคนรุ่นใหม่หัวใจเกษตรกับผมได้ทุกวันอาทิตย์ เวลา 15:00 น. ถึง 15:30 น ทางช่อง ททบ.5HD1 กดหมายเลข 1 นะจ๊ะ</w:t>
      </w:r>
    </w:p>
    <w:p>
      <w:pPr>
        <w:pStyle w:val="BodyText"/>
      </w:pPr>
      <w:r>
        <w:t xml:space="preserve">[เสียงดนตรี] ตูมตามกรอบของอร่อยไม่มีวันเปลี่ยน พระบาทสมเด็จ พระเจ้าอยู่หัว และสมเด็จพระนางเจ้าพระบรมราชินีนาถทรงพระกรุณาโปรดเราโปรดกระหม่อมพระราชทานเครื่องเอ็กซเรย์เคลื่อนที่พร้อมระบบ AI ค่ะ ที่พร้อมปฏิบัติงานภาคสนามให้แก่โรงพยาบาลสนามจำนวน 19 แห่งนะคะ จากสถานการณ์การแพร่ระบาดของ COVID-19 ที่เป็นวงกว้างในตอนนี้ทำให้มีผู้ป่วยมีจำนวนมากขึ้นแล้วก็ยังเจอกับภาวะปอดอักเสบอีกเยอะ เลยมีความจำเป็นต้องได้รับการตรวจภาพรังสีปอดให้ทันท่วงทีเพื่อคัดแยกผู้ป่วยให้ได้รับการรักษาพยาบาลเร็วขึ้นรวมถึงลดระยะเวลาในการรักษาพยาบาลและลดอัตราการเสียชีวิตจากโรค COVID-19 อาการการแพร่ระบาดของโรคลดลง ก็จะนำเครื่องเอกซเรย์แบบเคลื่อนที่พระราชทานนี้ไปใช้ และอยู่ในความดูแลของโรงพยาบาลแม่ข่าย และนำออกมาใช้งานในภาคสนามเมื่อมีภารกิจใหม่ต่อไป สำหรับโรงพยาบาลสนาม 19 แห่ง ที่ได้รับพระราชทานเครื่องเอกซเรย์แบบเคลื่อนที่หรือ Portable x-ray Digital พร้อมระบบ AI จากพระบาทสมเด็จพระเจ้าอยู่หัว และสมเด็จพระนางเจ้าพระบรมราชินี มีได้แก่นะคะ 1. โรงพยาบาลสนามธรรมศาสตร์ 2. โรงพยาบาลสนามบางขุนเทียน 3. โรงพยาบาลสนามบางขุนเทียน 4. โรงพยาบาลสนามราชพิพัฒน์ 5.โรงพยาบาลสนามเอราวัณ 1 บางบอน 6. โรงพยาบาลสนามเอราวัณ 2 บางกอกอารีน่าหนองจอก 7. โรงพยาบาลสนามโรงพยาบาลพระมงกุฏเกล้า 8. โรงพยาบาลสนามกีฬาจันทรุเบกษาดอนเมือง 9. โรงพยาบาลสนามโรงพยาบาลสมเด็จพระปิ่นเกล้า 10 โรงพยาบาลสนามโรงพยาบาลชลบุรี 11. โรงพยาบาลสนามศูนย์ห่วงใยคุณสาคร 12. โรงพยาบาลสนามกีฬา 700 ปีเชียงใหม่ 13. โรงพยาบาลสนามกีฬาบางมด 14 .โรงพยาบาลสนามอาคารชาติชายฮอลล์สนามกีฬาเฉลิมพระเกียรติ 80 พรรษา 15. โรงพยาบาลสนามระยอง 16. โรงพยาบาลสนามทอโรงเรียนการบินกำแพงแสน 17. โรงพยาบาลสนามปากเกร็ด 18. โรงพยาบาลสนามขอนแก่น และ 19. โรงพยาบาลสนามมหาวิทยาลัยราชภัฏสุราษฎร์ธานีค่ะ. โรงพยาบาลภารกิจก็เอาไปใช้ในโรงพยาบาลแม่สายมีภารกิจอีกต้องเคลื่อนที่ก็สามารถนำมาใช้ต่อได้อีกนะครับ มีข่าวเกี่ยวกับสายด่วนเวลาท่านป่วยโควิด ท่านประสานขอเตียงนี่นะครับ นอกจากของสาธารณสุข 1668 ของกทม 1669 แล้วล่าสุด อันนี้เป็นแบบมืออาชีพเลยนะฮะปืน 1911 ของตำรวจคู่สายเข้าเยอะมากเขาทำ Operation Operator นี่ นานมากแล้วนะครับ มีความพร้อมประสานทำเป็น Big Data ส่งต่อไปยังกระทรวงสาธารณสุขครับ สุวัฒน์ แจ้งยอดสุข ตำรวจแห่งชาติแถลงเปิดศูนย์ 191 ศูนย์นี่จะเพิ่มช่องทางรับแจ้งผู้ป่วย โควิดทั่วประเทศมีถึง 1200 คู่สายและมีเจ้าหน้าที่รับสายตลอด 24 ชั่วโมงนะครับ แล้วการบูรณาการข้อมูลนี่จะทำอย่างไร หรือจะใช้ระบบตัวเหม็น Big Data integration หรือว่า gbrgdi นี่ จะเป็นฐานข้อมูลของกระทรวงสาธารณสุขและกระทรวงดิจิทัลที่เขาพัฒนาร่วมกัน pdi จะเป็นตัวกลางรวบรวมข้อมูลผู้ป่วยโควิดนะครับ เมื่อตำรวจรับสายเสร็จจะอยู่ในตะกร้าที่เป็นผู้ป่วยที่รอตัวเองอยู่นะครับ ขั้นตอนของสายตรวจ 191 ในกทม.โทรไปที่ 191 เจ้าหน้าที่จะสอบถามข้อมูล ให้ก่อนกองประวัติแล้วก็เบอร์โทรศัพท์ ที่อยู่ ขั้นตอนเหล่านี้กรมควบคุมโรคเขากำหนดมาข้อมูลที่ได้จากบันทึกลง GBBI จากนั้นเขาจะแจ้งไปที่ศูนย์ 1668 และ 1669 อันนี้คือในกรุงเทพฯ ต่างจังหวัดล่ะเจ้าหน้าที่จะประสานโดยตรงไปยังสาธารณสุข หรือหัวหน้าศูนย์ 1669 เพื่อส่งต่อข้อมูลผู้ป่วยนะครับ หากเป็นผู้ป่วยฉุกเฉิน 191 นี้จะวิทยุสื่อสารไปยังศูนย์เอราวัณ 1669 เพื่อจัดรถฉุกเฉินมารับตัวผู้ป่วยให้เร็วที่สุด หลังจากรับแจ้งเหตุ 30 นาทีครับ จะโทรศัพท์กลับไปยังผู้แจ้งด้วย เพื่อตามเรื่องให้ และสอบถามว่ามีการมารับตัวไปแล้วหรือยังนะครับ ซึ่งถ้าจะยังนี่ เขาจะตามเรื่องให้อีกทีหนึ่ง มีความไออุ่นใจมากขึ้นเยอะเลย ฟังเสียงหน่อยครับ ส่วนประเด็นการส่งต่อผู้ป่วยที่ยังตกค้างอยู่นี่นะครับ คุณศิลปะ สวยระวีแสงสูรย์ ปลัดกรุงเทพมหานครพูดถึงเรื่องนี้การนำส่งผู้ป่วยของศูนย์เอราวัณ 50 นี่ ผู้ป่วยตกค้าง 133 รายถูกส่งเข้าสู่ระบบรักษาแล้วทุกรายครับ ศูนย์เอราวัณสามารถนำส่งผู้ป่วยได้แบบเรียลไทม์วันต่อวันเลย คือ เมื่อได้รับการประสานขอนำส่งโรงพยาบาล ถ้ารวบรวมข้อมูลได้ก่อนเที่ยง ช่วงบ่ายรถออกไปรับนะครับ ก็จะไปคัดกรองที่โรงพยาบาลผู้สูงอายุบางขุนเทียน หรือจะว่าโรงพยาบาลสิรินธร เพื่อไปคัดแยกระดับกลุ่มผู้ป่วย สีเขียว สีเหลือง สีแดง จากนั้นก็ส่งเข้าระบบการรักษาของโรงพยาบาลแยกตามอาการครับ ถ้าผู้ป่วยปฏิเสธหรือว่าอยากจะรอตัวเองอยู่นะครับ ประสานข้อมูลกับผู้ป่วยเพิ่มเติมเพื่อรอดูวันรุ่งขึ้นว่ามีเตียงว่างหรือไม่นะครับ ผู้ป่วยกลุ่มสีเหลืองหรือว่าสีแดงที่ตกค้าง อันนี้จะเป็นต้องเข้ารับการตรวจที่โรงพยาบาลนอกสังกัดกทม.หรือว่าจะไปโรงพยาบาลเอกชน แล้วยังหาตัวเองไม่ได้ อันนี้พร้อมช่วยเหลือนะครับ โดยสามารถโทรสายด่วน 1669 ของศูนย์เอราวัณ เพื่อประสานนำส่งผู้ป่วยโรงพยาบาลครับ// ส่วนที่ต่างจังหวัดนะคะ ตอนนี้ก็มีการเตรียมพร้อมเรื่องของโรงพยาบาลสนาม เรื่องของ Hospitel เพื่อรองรับผู้ป่วยโควิดในไทยนเรศวรเอาก็ได้หอพักนักศึกษาเป็น Hospitel ค่ะ เพื่อรองรับผู้ป่วยที่มีอาการดีขึ้นนะคะ ให้เข้ามาพักตื่นค่ะ ยังนายกาญจนาเงารังษีอธิการบดีมหาวิทยาลัยนเรศวรนะคะ เป็นประธานในพิธีเปิด nui Hostel มหาวิทยาลัยนเรศวรที่หอพักนิสิตอาคาร 15 ในมหาวิทยาลัยนเรศวรจังหวัดพิษณุโลกนะคะ หลังจากที่พบผู้ติดเชื้อต่อเนื่อง ก็ทำให้โรงพยาบาลสนาม มหาวิทยาลัยนเรศวรที่ชั้น 1 อาคารฟื้นฟูสุขภาพผู้สูงอายุ ขนาด 20 นี้อาจจะไม่พอในการรองรับผู้ป่วยก็เลยหารือร่วมกับทางจังหวัดพิษณุโลกจัดเตรียมโรงพยาบาลสนาม NU Hospitel เพื่อรองรับผู้ป่วยจากโรงพยาบาลสนามมหาวิทยาลัยนเรศวรที่มีอาการดีขึ้นนะคะ ให้เข้ามาพักรักษาอาการให้ครบตามระยะเวลา 14 วันจะได้ปรับปรุงหอพักนิสิตค่ะ อาคาร 15 เพื่อรองรับผู้ป่วยมีขนาด 132 เตียง วางระบบการบริหารจัดการทางด้านการรับส่งผู้ป่วยการขนส่งสิ่งของ อาหาร แล้วก็สภาพแวดล้อมที่เหมาะสมและมีประสิทธิภาพสูงสุด ขณะที่โรงพยาบาลสนามในจังหวัดที่เป็นพื้นที่สีแดงส่วนใหญ่ยังเพียงพอในการรองรับผู้ป่วยนะคะ อย่างเช่นที่เชียงใหม่ค่ะ ที่มีโรงพยาบาลสนาม 3 แห่งโรงพยาบาลสนามศูนย์ประชุมและแสดงสินค้านานาชาติเฉลิมพระเกียรติ 7 รอบ ตอนนี้มีผู้ป่วยเข้ารับการรักษา 672 เตียงเหลือเตียงว่างอีก 648 เตียงค่ะ โรงพยาบาลสนามมหาวิทยาลัยเชียงใหม่ ขณะนี้มีผู้ป่วยเข้ารับการรักษา 129 เตียง เหลือเตียงว่าง 221 เตียง และอีกอย่าง ก็คือที่โรงพยาบาลสนามมหาวิทยาลัยแม่โจ้ มีผู้ป่วยเข้ารับการรักษา 339 เตียง เหลือเตียงว่าง 61 เตียง ส่วนที่ชลบุรีนะคะ ที่โรงพยาบาลสนามศูนย์การฝึกหน่วยบัญชาการต่อสู้อากาศยาน และรักษาฝั่งอำเภอสัตหีบ มีผู้ป่วยเข้ารับการรักษา 63 เตียงค่ะ ยังคงมีเตียงว่าง 250 เตียง โรงพยาบาลสนามศูนย์อนามัยที่ 6 ขณะนี้มีผู้ป่วยเข้ารับการรักษา 25 เตียงเหลือเตียงว่าง 3 เตียงโ รงพยาบาลสนามศูนย์ฝึกและทดสอบมีผู้ป่วยเข้ารับการรักษา 46 เตียง มีเตียงว่าง 2 เตียง และที่โรงพยาบาลสนามมหาวิทยาลัยกีฬาวิทยาเขตชลบุรีมีผู้ป่วยเข้ารับการรักษา 56 เตียง เหลือเตียงว่างอีก 172 เตียงค่ะ ตัวที่สมุทรปราการนะคะ นายแพทย์สาธารณสุขจังหวัด เปิดเผยว่าโรงพยาบาลของรัฐสังกัดสำนักงานปลัดกระทรวงสาธารณสุข ขณะนี้เหลือเตียงรองรับผู้ป่วย COVID-19 15 เตียง โรงพยาบาลของรัฐในสังกัดอื่น ๆ เหลือ 3 เตียง โรงพยาบาลเอกชนเหลือ 30 เตียง Hospitel แถวมหาวิทยาลัยราชภัฏธนบุรีสมุทรปราการหรือ 577 เพราะไปเที่ยวโรงพยาบาลเอกชน 3 แห่งเหลือ 519 เตียงค่ะ ปิดท้ายในด้วยจำนวนเตียงในโรงพยาบาลสนาม 4 แห่งของกรุงเทพฯ โรงพยาบาลผู้สูงอายุบางขุนเทียนขณะนี้มีผู้ป่วยครองเตียง 451 เตียง เหลืออยู่ 549 เตียง โรงพยาบาลราชพิพัฒน์เตียงเต็มเลยนะคะ ทั้ง 200 เตียงโรงพยาบาลเอราวัณหนึ่งมีผู้ปกครองเตียง 38 เตียงเหลือ 62 เตียงโรงพยาบาลเอราวัณ 2 มีผู้ปกครองเตียง 280เ หลือ 113 เตียง รวมโรงพยาบาลสนาม 4 แห่งในกรุงเทพฯ เท่ากับว่ามีผู้ป่วยครองเตียง 976 เตียง เหลือเตียงว่างขณะนี้ 724 เตียงค่ะ ส่วนด้านคุณหมอยง ภู่วรวรรณนะคะ ออกมาเชิญชวนค่ะ คนที่ป่วยจาก COVID-19 แล้วหายดีแล้วนี่ ให้ออกมาร่วมกันบริจาคพลาสมา Plasma นี่ ก็คือสารประกอบในเมื่อนะคะ คือคนที่เชื่อแล้วหายแล้วนี่ เขาจะมีภูมิคุ้มกันในน้ำเหลืองซึ่งภูมิคุ้มกันตัวนี้นี่ สามารถที่จะไปช่วยฆ่าเชื้อไปยับยั้งเชื้อให้กับคนที่กำลังป่วยได้ คุณหมอบอกว่าร่วมกันค่ะ ช่วยกันเพราะว่าตอนนี้มีคนรอรับการรักษาอยู่อีกเป็นจำนวนมากเลยนะคะ นายแพทย์ ยง ภู่วรวรรณ ผู้เชี่ศูนย์เ****วชาญเฉพาะทางด้านไวรัสวิทยาคลินิกคณะแพทยศาสตร์จุฬาลงกรณ์มหาวิทยาลัยได้กล่าวถึงการรักษาโรค COVID-19 ด้วยพลาสมาของผู้ป่วยที่หายดีแล้วโดยระบุว่าตอนนี้พลาสมาที่เก็บมากกว่า 200 ถุงหมดลงแล้วค่ะ เพราะว่าที่ผ่านมาได้ใช้พลาสม่ารักษาผู้ป่วยไปกว่า 160 คนในรอบเดือนเมษายนและยังมีผู้ป่วยรออยู่อีกเป็นจำนวนมาก ที่ผ่านมาได้นำ Plasma ใช้รักษากลุ่มเสี่ยงที่เริ่มมีอาการปอดบวมและมีภาวะออกซิเจนในเลือดต่ำ หรือน้อยกว่าร้อยละ 94 เพื่อลดจำนวนไวรัส และการดำเนินโรคให้รุนแรงน้อยลง ซึ่งจะทำให้มีโอกาสรอดชีวิตมากขึ้น คุณหมอย้ำด้วยนะคะ ว่าไม่ต้องกลัวเรื่องของไวรัสกลายพันธุ์ เพราะว่าคนไข้ทุกคนที่อยู่ในโรงพยาบาลไม่สามารถไปแพร่เชื้อให้ใครได้ก็อยากเชิญชวนผู้ป่วยที่หายดีแล้วร่วมกันบริจาคพลาสม่า โดยเฉพาะผู้ชายค่ะ สามารถบริจาคได้ที่ศูนย์บริการโลหิตแห่งชาติ สภากาชาดไทย ช่วยกันในการรักษาผู้ป่วยที่กำลังรอท่านอยู่ ใครสนใจนะคะ สามารถไปลงทะเบียนออนไลน์ได้ที่ Facebook Fanpage ศูนย์บริการโลหิตแห่งชาติ สภากาชาดไทย ก็จะมีเจ้าหน้าที่ติดต่อกลับไปนัดหมายคัดกรองค่ะ หรือจะโทรไปสอบถามข้อมูลก็ได้นะคะ หมายเลข 02-256-4300 ซึ่งคุณสมบัติคนที่จะบริจาคพลาสมาได้นี่ คือ ผู้ป่วยที่รักษาแล้ว หายดีแล้วนะคะ ที่อยู่ในกรุงเทพฯ และปริมณฑล ที่เดินทางได้สะดวก ออกจากโรงพยาบาลแล้วต้องกักตัวอยู่บ้านครบ 28 วันอายุ 18 ถึง 60 ปี สุขภาพแข็งแรงดี และน้ำหนักไม่ต่ำกว่า 55 กิโลกรัมค่ะ จำเป็นมากสำหรับผู้ป่วยที่เขาอาการเริ่มหนัก Plasma ก็จะช่วยการรักษาได้ดีมาก ๆ เลยนะครับ ตู้ปันสุขกลับมาอีกครั้งหนึ่ง หลังจากที่เขาผลิตในรอบแรก ๆ เลยนะครับ นี่ถ้าว่าไปที่ไหนก็มีทุกที่เลยนะครับ แต่ว่ารอบนี้จะไม่ค่อยเห็นสักเท่าไร แต่ที่นี่มาก่อนใครเพื่อนเลยนะครับ ที่อุทัยธานี ตั้งอยู่หน้าโรงพยาบาลเลย คนที่เขาไปตั้งนี่ เขาต้องการให้คุณหมอ หรือบุคลากรทางการแพทย์นี่ เขาได้มีโอกาสไปใช้ของไอ้ตู้มันส่งกันหรือว่าคนที่เดือดร้อนก็ไปได้นะครับ โดยคุณณัฐวรรณ วงศ์วิริยะ ว่าที่เขารู้จักกันนี่ คือ หมอเจี๊ยบเป็นหมอดูออนไลน์เพจแม่แม่นมาก และนางสาววราภรณ์หนูกัดเจ้าของร้านนาวามาอยู่ที่ตำบลหนองกลางดงอำเภอทัพทันอุทัยธานีนะครับ ก็นำไข่ไก่ บะหมี่กึ่งสำเร็จรูป ข้าวต้ม สำเร็จรูป น้ำดื่ม ไปมอบให้แก่เจ้าหน้าที่โรงพยาบาลทัพทันเป็นขวัญกำลังใจงานหนักมากนะครับ และยังแจกจ่ายให้กับผู้ป่วยญาติผู้ป่วย ใส่ไว้ในตู้ปันสุขด้านหน้าโรงพยาบาลด้วย ประชาชนที่เดือดร้อนผ่านไปมานี่ ก็จะหยิบไปบริโภคอุปโภคกันนะครับ ในช่วงโควิดหนัก ๆ แบบนี้ ซึ่งผู้ที่ไปรับของแจกเนี่ยก็บอกว่ารู้สึกขอบคุณและซาบซึ้งจริง ๆ นะน้ำใจของคนไทยที่ไม่ทิ้งกันในยามเดือดร้อนแบบนี้ครับ สักครู่ค่ะ ช่วงหน้ากลับมาติดตามยอดผู้ป่วย COVID-19 ในไทยนะคะ ผู้ติดเชื้อใหม่อยู่ที่หลัก 2,552 รายแล้วก็มีผู้เสียชีวิตเพิ่มอีก 15 รายด้วย สักครู่กลับมาติดตามค่ะ</w:t>
      </w:r>
    </w:p>
    <w:p>
      <w:pPr>
        <w:pStyle w:val="BodyText"/>
      </w:pPr>
      <w:r>
        <w:t xml:space="preserve">[เสียงดนตรี] กล้วยอาหารคู่ท้องถิ่นวิถีไทย จะนำไปแปรรูปเพื่อสร้างมูลค่าเพิ่มอะไรได้บ้าง เผยเคล็ดลับง่าย ๆ เหมือนปอกกล้วยเข้าปาก กับชาวบ้านอำเภอสวนผึ้ง อาหารบันดาลใจวันเสาร์และวันอาทิตย์เวลา 18:25 น ทางททบ. 5 ทันทุกกระแส อัพเดททุกประเด็นดังกล่าวพิธีกรมืออาชีพ กระผมและผมเอกนะครับ ผู้ประกาศข่าวและผมเป้ภาณุพงศ์พร้อมด้วยอาจารย์คฑาชินบัญชรที่จะมาแนะนำเพื่อเสริมฮวงจุ้ยที่จะทำให้มีแต่ความร่ำรวยตลอดปีนี้ 7:00 น นะครับ 1 ชั่วโมงเต็ม ๆ กับเรื่องราวที่ดีที่นำมากันวันนี้เรามีพิธีกรพิเศษด้ว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8 ข่าวเช้าช่อง 5 วันที่ 29 เม.ย. 64 นาทีที่ 0:00:00-0:30:00 น. แมน</dc:title>
  <dc:creator/>
  <cp:keywords/>
  <dcterms:created xsi:type="dcterms:W3CDTF">2023-11-24T09:27:28Z</dcterms:created>
  <dcterms:modified xsi:type="dcterms:W3CDTF">2023-11-24T09: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3.20 น.</vt:lpwstr>
  </property>
  <property fmtid="{D5CDD505-2E9C-101B-9397-08002B2CF9AE}" pid="3" name="subtitle">
    <vt:lpwstr/>
  </property>
</Properties>
</file>